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3005"/>
        <w:gridCol w:w="3005"/>
        <w:gridCol w:w="3006"/>
      </w:tblGrid>
      <w:tr w:rsidR="00F15753" w:rsidTr="00F15753">
        <w:trPr>
          <w:trHeight w:val="274"/>
        </w:trPr>
        <w:tc>
          <w:tcPr>
            <w:tcW w:w="3005" w:type="dxa"/>
            <w:vAlign w:val="center"/>
          </w:tcPr>
          <w:p w:rsidR="00F15753" w:rsidRPr="00F15753" w:rsidRDefault="00ED78E9" w:rsidP="00F15753">
            <w:pPr>
              <w:jc w:val="center"/>
              <w:rPr>
                <w:color w:val="FF0000"/>
                <w:sz w:val="24"/>
              </w:rPr>
            </w:pPr>
            <w:r>
              <w:rPr>
                <w:sz w:val="24"/>
              </w:rPr>
              <w:t>black</w:t>
            </w:r>
            <w:r w:rsidR="00F15753" w:rsidRPr="00ED78E9">
              <w:rPr>
                <w:sz w:val="24"/>
              </w:rPr>
              <w:t xml:space="preserve"> =</w:t>
            </w:r>
            <w:r>
              <w:rPr>
                <w:sz w:val="24"/>
              </w:rPr>
              <w:t xml:space="preserve"> not</w:t>
            </w:r>
            <w:r w:rsidR="00F15753" w:rsidRPr="00ED78E9">
              <w:rPr>
                <w:sz w:val="24"/>
              </w:rPr>
              <w:t xml:space="preserve"> done</w:t>
            </w:r>
          </w:p>
        </w:tc>
        <w:tc>
          <w:tcPr>
            <w:tcW w:w="3005" w:type="dxa"/>
            <w:vAlign w:val="center"/>
          </w:tcPr>
          <w:p w:rsidR="00F15753" w:rsidRPr="00F15753" w:rsidRDefault="00F15753" w:rsidP="00F15753">
            <w:pPr>
              <w:jc w:val="center"/>
              <w:rPr>
                <w:color w:val="FFC000"/>
                <w:sz w:val="24"/>
              </w:rPr>
            </w:pPr>
            <w:r>
              <w:rPr>
                <w:color w:val="FFC000"/>
                <w:sz w:val="24"/>
              </w:rPr>
              <w:t>orange</w:t>
            </w:r>
            <w:r w:rsidRPr="00F15753">
              <w:rPr>
                <w:color w:val="FFC000"/>
                <w:sz w:val="24"/>
              </w:rPr>
              <w:t xml:space="preserve"> = partially done</w:t>
            </w:r>
          </w:p>
        </w:tc>
        <w:tc>
          <w:tcPr>
            <w:tcW w:w="3006" w:type="dxa"/>
            <w:vAlign w:val="center"/>
          </w:tcPr>
          <w:p w:rsidR="00F15753" w:rsidRPr="00F15753" w:rsidRDefault="00F15753" w:rsidP="00F15753">
            <w:pPr>
              <w:jc w:val="center"/>
              <w:rPr>
                <w:color w:val="00B050"/>
                <w:sz w:val="24"/>
              </w:rPr>
            </w:pPr>
            <w:r w:rsidRPr="00F15753">
              <w:rPr>
                <w:color w:val="00B050"/>
                <w:sz w:val="24"/>
              </w:rPr>
              <w:t>green = done</w:t>
            </w:r>
          </w:p>
        </w:tc>
      </w:tr>
    </w:tbl>
    <w:p w:rsidR="00852435" w:rsidRDefault="00852435" w:rsidP="00852435">
      <w:r>
        <w:t>Descriptive Sitemap</w:t>
      </w:r>
    </w:p>
    <w:p w:rsidR="00852435" w:rsidRDefault="00852435" w:rsidP="00852435">
      <w:r>
        <w:t xml:space="preserve">Navigation </w:t>
      </w:r>
      <w:proofErr w:type="gramStart"/>
      <w:r>
        <w:t>bar(</w:t>
      </w:r>
      <w:proofErr w:type="gramEnd"/>
      <w:r>
        <w:t xml:space="preserve">All pages </w:t>
      </w:r>
      <w:proofErr w:type="spellStart"/>
      <w:r>
        <w:t>shd</w:t>
      </w:r>
      <w:proofErr w:type="spellEnd"/>
      <w:r>
        <w:t xml:space="preserve"> have it)</w:t>
      </w:r>
      <w:r>
        <w:br/>
      </w:r>
      <w:r w:rsidRPr="00ED78E9">
        <w:rPr>
          <w:color w:val="00B050"/>
        </w:rPr>
        <w:t>- Link to “create new user or login” (if no user profiled logged in)</w:t>
      </w:r>
      <w:r>
        <w:br/>
      </w:r>
      <w:r w:rsidRPr="00ED78E9">
        <w:rPr>
          <w:color w:val="00B050"/>
        </w:rPr>
        <w:t>- Change above link to show user profile above</w:t>
      </w:r>
      <w:r>
        <w:t xml:space="preserve"> </w:t>
      </w:r>
      <w:r w:rsidR="00ED78E9">
        <w:br/>
        <w:t>- O</w:t>
      </w:r>
      <w:r>
        <w:t>n click and hover for other options like settings or view all past and current tasks user has created and/or tasks user has bid on and got/failed to get</w:t>
      </w:r>
      <w:r>
        <w:br/>
        <w:t>- Link to all available task page</w:t>
      </w:r>
      <w:r>
        <w:br/>
        <w:t xml:space="preserve">- possibly have search bar to do a basic word matching search? </w:t>
      </w:r>
    </w:p>
    <w:p w:rsidR="00852435" w:rsidRDefault="00852435" w:rsidP="00852435">
      <w:r>
        <w:t>Index (homepage)</w:t>
      </w:r>
      <w:r>
        <w:br/>
      </w:r>
      <w:r w:rsidRPr="00ED78E9">
        <w:rPr>
          <w:color w:val="00B050"/>
        </w:rPr>
        <w:t>- display maybe 2-3 tasks (aesthetics, optional for alpha demo</w:t>
      </w:r>
      <w:r>
        <w:t>)</w:t>
      </w:r>
      <w:r>
        <w:br/>
      </w:r>
      <w:r w:rsidRPr="00534D23">
        <w:rPr>
          <w:color w:val="00B050"/>
        </w:rPr>
        <w:t xml:space="preserve">- talk about how you can earn money </w:t>
      </w:r>
      <w:proofErr w:type="spellStart"/>
      <w:r w:rsidRPr="00534D23">
        <w:rPr>
          <w:color w:val="00B050"/>
        </w:rPr>
        <w:t>etc</w:t>
      </w:r>
      <w:proofErr w:type="spellEnd"/>
      <w:r w:rsidRPr="00534D23">
        <w:rPr>
          <w:color w:val="00B050"/>
        </w:rPr>
        <w:t xml:space="preserve"> by doing tasks, all you have to do is sign up </w:t>
      </w:r>
      <w:proofErr w:type="spellStart"/>
      <w:r w:rsidRPr="00534D23">
        <w:rPr>
          <w:color w:val="00B050"/>
        </w:rPr>
        <w:t>etc</w:t>
      </w:r>
      <w:proofErr w:type="spellEnd"/>
      <w:r w:rsidRPr="00534D23">
        <w:rPr>
          <w:color w:val="00B050"/>
        </w:rPr>
        <w:t xml:space="preserve"> (link to user registration page)</w:t>
      </w:r>
    </w:p>
    <w:p w:rsidR="00852435" w:rsidRDefault="00852435" w:rsidP="00852435">
      <w:r>
        <w:t>User Registration page</w:t>
      </w:r>
      <w:r>
        <w:br/>
      </w:r>
      <w:r w:rsidRPr="00ED78E9">
        <w:rPr>
          <w:color w:val="FFC000"/>
        </w:rPr>
        <w:t>- Form asking for all the user details, have checks making sure username does not exist, email has not been used (add more restrictions as needed), avoid clearing page of info on failed entry of details because that’s annoying. Show user what check failed as info box above the form</w:t>
      </w:r>
      <w:r w:rsidR="009A3033">
        <w:rPr>
          <w:color w:val="FFC000"/>
        </w:rPr>
        <w:t xml:space="preserve"> (Can update, will not bother with validation for now)</w:t>
      </w:r>
    </w:p>
    <w:p w:rsidR="00852435" w:rsidRPr="00ED78E9" w:rsidRDefault="00852435" w:rsidP="00852435">
      <w:pPr>
        <w:rPr>
          <w:color w:val="00B050"/>
        </w:rPr>
      </w:pPr>
      <w:r>
        <w:t>Login page</w:t>
      </w:r>
      <w:r>
        <w:br/>
      </w:r>
      <w:r w:rsidRPr="00ED78E9">
        <w:rPr>
          <w:color w:val="00B050"/>
        </w:rPr>
        <w:t>- Form asking for username (or email?) and password</w:t>
      </w:r>
      <w:r w:rsidRPr="00ED78E9">
        <w:rPr>
          <w:color w:val="00B050"/>
        </w:rPr>
        <w:br/>
        <w:t xml:space="preserve">- Are we </w:t>
      </w:r>
      <w:proofErr w:type="spellStart"/>
      <w:r w:rsidRPr="00ED78E9">
        <w:rPr>
          <w:color w:val="00B050"/>
        </w:rPr>
        <w:t>gonna</w:t>
      </w:r>
      <w:proofErr w:type="spellEnd"/>
      <w:r w:rsidRPr="00ED78E9">
        <w:rPr>
          <w:color w:val="00B050"/>
        </w:rPr>
        <w:t xml:space="preserve"> use cookies to store which user is logged in?</w:t>
      </w:r>
      <w:r w:rsidR="00ED78E9" w:rsidRPr="00ED78E9">
        <w:rPr>
          <w:color w:val="00B050"/>
        </w:rPr>
        <w:t xml:space="preserve"> (Done)</w:t>
      </w:r>
      <w:r w:rsidRPr="00ED78E9">
        <w:br/>
      </w:r>
      <w:r w:rsidRPr="00ED78E9">
        <w:rPr>
          <w:color w:val="00B050"/>
        </w:rPr>
        <w:t>- Have a little “create new user account” link/button below the login box?</w:t>
      </w:r>
      <w:r w:rsidR="00ED78E9">
        <w:rPr>
          <w:color w:val="00B050"/>
        </w:rPr>
        <w:t xml:space="preserve"> (Part of banner)</w:t>
      </w:r>
    </w:p>
    <w:p w:rsidR="00852435" w:rsidRDefault="00852435" w:rsidP="00852435">
      <w:r w:rsidRPr="00534D23">
        <w:rPr>
          <w:color w:val="00B050"/>
        </w:rPr>
        <w:t>User profile page (only accessible if logged in user and cookie detected? Otherwise error</w:t>
      </w:r>
      <w:proofErr w:type="gramStart"/>
      <w:r w:rsidRPr="00534D23">
        <w:rPr>
          <w:color w:val="00B050"/>
        </w:rPr>
        <w:t>)</w:t>
      </w:r>
      <w:proofErr w:type="gramEnd"/>
      <w:r>
        <w:br/>
      </w:r>
      <w:r w:rsidRPr="00534D23">
        <w:rPr>
          <w:color w:val="00B050"/>
        </w:rPr>
        <w:t>- contains all user info with the option to edit personal info and update.</w:t>
      </w:r>
      <w:r>
        <w:br/>
      </w:r>
      <w:r w:rsidRPr="00534D23">
        <w:rPr>
          <w:color w:val="00B050"/>
        </w:rPr>
        <w:t xml:space="preserve">- Change </w:t>
      </w:r>
      <w:r w:rsidRPr="00534D23">
        <w:t xml:space="preserve">password </w:t>
      </w:r>
      <w:r w:rsidRPr="00534D23">
        <w:rPr>
          <w:color w:val="00B050"/>
        </w:rPr>
        <w:t>and email should require current user password? (</w:t>
      </w:r>
      <w:proofErr w:type="gramStart"/>
      <w:r w:rsidRPr="00534D23">
        <w:rPr>
          <w:color w:val="00B050"/>
        </w:rPr>
        <w:t>separate</w:t>
      </w:r>
      <w:proofErr w:type="gramEnd"/>
      <w:r w:rsidRPr="00534D23">
        <w:rPr>
          <w:color w:val="00B050"/>
        </w:rPr>
        <w:t xml:space="preserve"> page?)</w:t>
      </w:r>
    </w:p>
    <w:p w:rsidR="00852435" w:rsidRDefault="00852435" w:rsidP="00852435">
      <w:r>
        <w:t xml:space="preserve">User’s tasks (reachable via hovering on </w:t>
      </w:r>
      <w:proofErr w:type="spellStart"/>
      <w:r>
        <w:t>navbar’s</w:t>
      </w:r>
      <w:proofErr w:type="spellEnd"/>
      <w:r>
        <w:t xml:space="preserve"> logged in user?)</w:t>
      </w:r>
      <w:r>
        <w:br/>
        <w:t xml:space="preserve">- Show all current and past tasks logged-in user has </w:t>
      </w:r>
      <w:proofErr w:type="gramStart"/>
      <w:r>
        <w:t>completed(</w:t>
      </w:r>
      <w:proofErr w:type="gramEnd"/>
      <w:r>
        <w:t>or failed)?</w:t>
      </w:r>
      <w:r>
        <w:br/>
        <w:t>- Also show tasks that the user has created and allow user to select winning bid and end task bidding immediately or delete task?</w:t>
      </w:r>
    </w:p>
    <w:p w:rsidR="00852435" w:rsidRDefault="00852435" w:rsidP="00852435">
      <w:r>
        <w:t>All Tasks page</w:t>
      </w:r>
      <w:r>
        <w:br/>
      </w:r>
      <w:r w:rsidRPr="007A7553">
        <w:rPr>
          <w:color w:val="FFC000"/>
        </w:rPr>
        <w:t xml:space="preserve">- Show maybe 3-4 random task details (1 row 1 task) for each </w:t>
      </w:r>
      <w:proofErr w:type="gramStart"/>
      <w:r w:rsidRPr="007A7553">
        <w:rPr>
          <w:color w:val="FFC000"/>
        </w:rPr>
        <w:t>category(</w:t>
      </w:r>
      <w:proofErr w:type="gramEnd"/>
      <w:r w:rsidRPr="007A7553">
        <w:rPr>
          <w:color w:val="FFC000"/>
        </w:rPr>
        <w:t>aesthetics?) and a “Show all from this category” button to lead user to a page containing all available tasks for that category?</w:t>
      </w:r>
    </w:p>
    <w:p w:rsidR="00852435" w:rsidRDefault="00852435" w:rsidP="00852435">
      <w:r>
        <w:t>Searched tasks page</w:t>
      </w:r>
      <w:r>
        <w:br/>
        <w:t xml:space="preserve">- Displays results of the </w:t>
      </w:r>
      <w:proofErr w:type="spellStart"/>
      <w:r>
        <w:t>navbar’s</w:t>
      </w:r>
      <w:proofErr w:type="spellEnd"/>
      <w:r>
        <w:t xml:space="preserve"> search function row by row.</w:t>
      </w:r>
    </w:p>
    <w:p w:rsidR="00852435" w:rsidRDefault="00852435" w:rsidP="00852435">
      <w:r>
        <w:t xml:space="preserve">Individual category pages (Cleaning, delivery, fixing, </w:t>
      </w:r>
      <w:proofErr w:type="spellStart"/>
      <w:r>
        <w:t>everything_else</w:t>
      </w:r>
      <w:proofErr w:type="spellEnd"/>
      <w:r>
        <w:t xml:space="preserve"> get their own page</w:t>
      </w:r>
      <w:proofErr w:type="gramStart"/>
      <w:r>
        <w:t>)</w:t>
      </w:r>
      <w:proofErr w:type="gramEnd"/>
      <w:r>
        <w:br/>
        <w:t>- Lists all tasks available for the respective category</w:t>
      </w:r>
    </w:p>
    <w:p w:rsidR="00852435" w:rsidRDefault="00852435" w:rsidP="00852435">
      <w:r>
        <w:t>Task creation page</w:t>
      </w:r>
      <w:r>
        <w:br/>
        <w:t>- Menu to select category of task</w:t>
      </w:r>
      <w:r>
        <w:br/>
        <w:t xml:space="preserve">- Form to enter basic task details and description as well as a “further details” info box to enter additional info that task bidders should be aware of before taking up the </w:t>
      </w:r>
      <w:proofErr w:type="gramStart"/>
      <w:r>
        <w:t>task(</w:t>
      </w:r>
      <w:proofErr w:type="gramEnd"/>
      <w:r>
        <w:t>warnings?).</w:t>
      </w:r>
      <w:r>
        <w:br/>
        <w:t>- Should there be a limit to the number of tasks users can create??</w:t>
      </w:r>
    </w:p>
    <w:p w:rsidR="00852435" w:rsidRDefault="00852435" w:rsidP="00852435"/>
    <w:p w:rsidR="00852435" w:rsidRDefault="00852435" w:rsidP="00852435"/>
    <w:p w:rsidR="00852435" w:rsidRDefault="00852435" w:rsidP="00852435"/>
    <w:p w:rsidR="00852435" w:rsidRDefault="00852435" w:rsidP="00852435">
      <w:r>
        <w:t>Task bidding page (should we limit the max tasks users can have concurrently?)</w:t>
      </w:r>
      <w:r>
        <w:br/>
        <w:t>- Drop down menu to select category of task to narrow down the number of tasks you have to scroll through in a secondary drop down menu to find the correct task name/id?</w:t>
      </w:r>
      <w:r>
        <w:br/>
        <w:t>- Or make this reachable from clicking on a task’s link from any page? (</w:t>
      </w:r>
      <w:proofErr w:type="gramStart"/>
      <w:r>
        <w:t>make</w:t>
      </w:r>
      <w:proofErr w:type="gramEnd"/>
      <w:r>
        <w:t xml:space="preserve"> link capture task id and automatically input it here?)</w:t>
      </w:r>
      <w:r>
        <w:br/>
        <w:t xml:space="preserve">- </w:t>
      </w:r>
      <w:proofErr w:type="gramStart"/>
      <w:r>
        <w:t>display</w:t>
      </w:r>
      <w:proofErr w:type="gramEnd"/>
      <w:r>
        <w:t xml:space="preserve"> basic task details and minimum bid</w:t>
      </w:r>
    </w:p>
    <w:p w:rsidR="00852435" w:rsidRDefault="00852435" w:rsidP="00852435">
      <w:r>
        <w:t>Extended task info page (should this be made as a sort of in-page popup when you click on task?)</w:t>
      </w:r>
      <w:r>
        <w:br/>
        <w:t>- This will show all available info about the task you selected, bidding history and current highest offer?</w:t>
      </w:r>
      <w:r>
        <w:br/>
        <w:t>- Has task owner’s basic details, task description and “Further details” if owner decided to add it.</w:t>
      </w:r>
      <w:r>
        <w:br/>
        <w:t>- has a “Bid on task” button to direct user to task bidding page?</w:t>
      </w:r>
    </w:p>
    <w:p w:rsidR="00852435" w:rsidRDefault="00852435" w:rsidP="00852435">
      <w:r>
        <w:t>Bid Successful page (redirects user here after they submit a successful bid on a task)</w:t>
      </w:r>
      <w:r>
        <w:br/>
        <w:t>-shows basic task info and how much the user has decided to bid on the task and that the user will be contacted if they get the task.</w:t>
      </w:r>
    </w:p>
    <w:p w:rsidR="003E7131" w:rsidRDefault="003E7131">
      <w:bookmarkStart w:id="0" w:name="_GoBack"/>
      <w:bookmarkEnd w:id="0"/>
    </w:p>
    <w:sectPr w:rsidR="003E71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NjM2NzMwNTUxNjYyUdpeDU4uLM/DyQAuNaAKxKUUEsAAAA"/>
  </w:docVars>
  <w:rsids>
    <w:rsidRoot w:val="00D81D09"/>
    <w:rsid w:val="003249D1"/>
    <w:rsid w:val="003E7131"/>
    <w:rsid w:val="00534D23"/>
    <w:rsid w:val="007434E2"/>
    <w:rsid w:val="007A7553"/>
    <w:rsid w:val="00852435"/>
    <w:rsid w:val="009A3033"/>
    <w:rsid w:val="00A93370"/>
    <w:rsid w:val="00D81D09"/>
    <w:rsid w:val="00DE4C76"/>
    <w:rsid w:val="00ED78E9"/>
    <w:rsid w:val="00F15753"/>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8A9AF59-EEA3-4845-AA05-11D169D21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SG"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2435"/>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57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5</TotalTime>
  <Pages>1</Pages>
  <Words>532</Words>
  <Characters>303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ks</dc:creator>
  <cp:keywords/>
  <dc:description/>
  <cp:lastModifiedBy>Bernard Yip</cp:lastModifiedBy>
  <cp:revision>9</cp:revision>
  <dcterms:created xsi:type="dcterms:W3CDTF">2017-02-18T14:52:00Z</dcterms:created>
  <dcterms:modified xsi:type="dcterms:W3CDTF">2017-02-19T07:31:00Z</dcterms:modified>
</cp:coreProperties>
</file>